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220" w:type="dxa"/>
        <w:tblLayout w:type="fixed"/>
        <w:tblLook w:val="04A0" w:firstRow="1" w:lastRow="0" w:firstColumn="1" w:lastColumn="0" w:noHBand="0" w:noVBand="1"/>
      </w:tblPr>
      <w:tblGrid>
        <w:gridCol w:w="1870"/>
        <w:gridCol w:w="4793"/>
        <w:gridCol w:w="2126"/>
        <w:gridCol w:w="2431"/>
      </w:tblGrid>
      <w:tr w:rsidR="00FA6691" w:rsidRPr="00D70432" w14:paraId="013BB49C" w14:textId="77777777" w:rsidTr="69A5B4F9">
        <w:trPr>
          <w:trHeight w:val="791"/>
        </w:trPr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1220EA" w14:textId="358B09CE" w:rsidR="00FA6691" w:rsidRPr="00D70432" w:rsidRDefault="00FA6691" w:rsidP="004B2CB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3203E300" wp14:editId="6C3ED5CC">
                  <wp:extent cx="1028700" cy="418134"/>
                  <wp:effectExtent l="0" t="0" r="0" b="0"/>
                  <wp:docPr id="1" name="Picture 1" descr="A picture containing drawing, stop, roo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VSIT logo - Copy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780" t="14887" r="6682" b="20207"/>
                          <a:stretch/>
                        </pic:blipFill>
                        <pic:spPr bwMode="auto">
                          <a:xfrm>
                            <a:off x="0" y="0"/>
                            <a:ext cx="1077755" cy="43807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50" w:type="dxa"/>
            <w:gridSpan w:val="3"/>
            <w:tcBorders>
              <w:top w:val="single" w:sz="4" w:space="0" w:color="694F08" w:themeColor="background2" w:themeShade="40"/>
              <w:left w:val="nil"/>
              <w:bottom w:val="nil"/>
              <w:right w:val="single" w:sz="4" w:space="0" w:color="694F08" w:themeColor="background2" w:themeShade="40"/>
            </w:tcBorders>
            <w:shd w:val="clear" w:color="auto" w:fill="694F08" w:themeFill="background2" w:themeFillShade="40"/>
            <w:vAlign w:val="center"/>
          </w:tcPr>
          <w:p w14:paraId="39A98817" w14:textId="7C7EACA7" w:rsidR="00FA6691" w:rsidRPr="00D70432" w:rsidRDefault="00FA6691" w:rsidP="004B2CB2">
            <w:pPr>
              <w:ind w:left="720" w:hanging="720"/>
              <w:jc w:val="center"/>
              <w:rPr>
                <w:rFonts w:asciiTheme="majorBidi" w:hAnsiTheme="majorBidi" w:cstheme="majorBidi"/>
                <w:color w:val="FFFFFF" w:themeColor="background1"/>
                <w:sz w:val="44"/>
                <w:szCs w:val="44"/>
              </w:rPr>
            </w:pPr>
            <w:r w:rsidRPr="00D70432">
              <w:rPr>
                <w:rFonts w:asciiTheme="majorBidi" w:hAnsiTheme="majorBidi" w:cstheme="majorBidi"/>
                <w:color w:val="FFFFFF" w:themeColor="background1"/>
                <w:sz w:val="44"/>
                <w:szCs w:val="44"/>
              </w:rPr>
              <w:t>Machine Learning Practical</w:t>
            </w:r>
          </w:p>
          <w:p w14:paraId="0D57ED6A" w14:textId="2A3B228F" w:rsidR="00FA6691" w:rsidRPr="00D70432" w:rsidRDefault="00FA6691" w:rsidP="004B2CB2">
            <w:pPr>
              <w:ind w:left="720" w:hanging="720"/>
              <w:jc w:val="center"/>
              <w:rPr>
                <w:rFonts w:asciiTheme="majorBidi" w:hAnsiTheme="majorBidi" w:cstheme="majorBidi"/>
                <w:color w:val="FFFFFF" w:themeColor="background1"/>
                <w:sz w:val="44"/>
                <w:szCs w:val="44"/>
              </w:rPr>
            </w:pPr>
            <w:r w:rsidRPr="00D70432">
              <w:rPr>
                <w:rFonts w:asciiTheme="majorBidi" w:hAnsiTheme="majorBidi" w:cstheme="majorBidi"/>
                <w:color w:val="FFFFFF" w:themeColor="background1"/>
                <w:sz w:val="44"/>
                <w:szCs w:val="44"/>
              </w:rPr>
              <w:t>Practical #1</w:t>
            </w:r>
          </w:p>
        </w:tc>
      </w:tr>
      <w:tr w:rsidR="00FA6691" w:rsidRPr="00D70432" w14:paraId="10053FA5" w14:textId="77777777" w:rsidTr="00D413FD">
        <w:tc>
          <w:tcPr>
            <w:tcW w:w="1870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6A8C6D05" w14:textId="77777777" w:rsidR="00FA6691" w:rsidRPr="00D70432" w:rsidRDefault="00FA6691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93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283F3EAF" w14:textId="77777777" w:rsidR="00FA6691" w:rsidRPr="00D70432" w:rsidRDefault="00FA6691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1D548F73" w14:textId="77777777" w:rsidR="00FA6691" w:rsidRPr="00D70432" w:rsidRDefault="00FA6691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431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500FFA61" w14:textId="77777777" w:rsidR="00FA6691" w:rsidRPr="00D70432" w:rsidRDefault="00FA6691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1125D5FA" w:rsidRPr="00D70432" w14:paraId="11EED984" w14:textId="77777777" w:rsidTr="00D413FD">
        <w:trPr>
          <w:trHeight w:val="300"/>
        </w:trPr>
        <w:tc>
          <w:tcPr>
            <w:tcW w:w="1870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7AD3E0B9" w14:textId="0BE8CDC2" w:rsidR="1125D5FA" w:rsidRPr="00D70432" w:rsidRDefault="1125D5FA" w:rsidP="1125D5FA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93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777BC623" w14:textId="1BC3D203" w:rsidR="1125D5FA" w:rsidRPr="00D70432" w:rsidRDefault="1125D5FA" w:rsidP="1125D5FA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262E97B8" w14:textId="7167486D" w:rsidR="1125D5FA" w:rsidRPr="00D70432" w:rsidRDefault="1125D5FA" w:rsidP="1125D5FA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431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7EEE6622" w14:textId="0F9D77E0" w:rsidR="1125D5FA" w:rsidRPr="00D70432" w:rsidRDefault="1125D5FA" w:rsidP="1125D5FA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A6691" w:rsidRPr="00D70432" w14:paraId="0D168234" w14:textId="77777777" w:rsidTr="00D413FD">
        <w:trPr>
          <w:trHeight w:val="643"/>
        </w:trPr>
        <w:tc>
          <w:tcPr>
            <w:tcW w:w="1870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shd w:val="clear" w:color="auto" w:fill="F3CC5F" w:themeFill="background2" w:themeFillShade="BF"/>
            <w:vAlign w:val="center"/>
          </w:tcPr>
          <w:p w14:paraId="34675FB4" w14:textId="07E598E6" w:rsidR="00FA6691" w:rsidRPr="00D70432" w:rsidRDefault="00FA6691" w:rsidP="00D413F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4793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7CCF5028" w14:textId="6C9A26D2" w:rsidR="00FA6691" w:rsidRPr="00D70432" w:rsidRDefault="5C863143" w:rsidP="00D413F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sz w:val="24"/>
                <w:szCs w:val="24"/>
              </w:rPr>
              <w:t>Ninad Karlekar</w:t>
            </w:r>
          </w:p>
        </w:tc>
        <w:tc>
          <w:tcPr>
            <w:tcW w:w="2126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shd w:val="clear" w:color="auto" w:fill="F3CC5F" w:themeFill="background2" w:themeFillShade="BF"/>
            <w:vAlign w:val="center"/>
          </w:tcPr>
          <w:p w14:paraId="38431195" w14:textId="6DA9A079" w:rsidR="00FA6691" w:rsidRPr="00D70432" w:rsidRDefault="00FA6691" w:rsidP="00D413F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oll Number</w:t>
            </w:r>
          </w:p>
        </w:tc>
        <w:tc>
          <w:tcPr>
            <w:tcW w:w="2431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00064F22" w14:textId="5A373EEE" w:rsidR="00FA6691" w:rsidRPr="00D70432" w:rsidRDefault="0897035D" w:rsidP="00D413F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sz w:val="24"/>
                <w:szCs w:val="24"/>
              </w:rPr>
              <w:t>22306A1012</w:t>
            </w:r>
          </w:p>
        </w:tc>
      </w:tr>
      <w:tr w:rsidR="00FA6691" w:rsidRPr="00D70432" w14:paraId="39E54F47" w14:textId="77777777" w:rsidTr="00D413FD">
        <w:trPr>
          <w:trHeight w:val="620"/>
        </w:trPr>
        <w:tc>
          <w:tcPr>
            <w:tcW w:w="1870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shd w:val="clear" w:color="auto" w:fill="F3CC5F" w:themeFill="background2" w:themeFillShade="BF"/>
            <w:vAlign w:val="center"/>
          </w:tcPr>
          <w:p w14:paraId="338DB6DF" w14:textId="4785A4BF" w:rsidR="00FA6691" w:rsidRPr="00D70432" w:rsidRDefault="00FA6691" w:rsidP="00D413F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ubject/</w:t>
            </w:r>
            <w:proofErr w:type="spellStart"/>
            <w:r w:rsidRPr="00D7043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urs</w:t>
            </w:r>
            <w:proofErr w:type="spellEnd"/>
          </w:p>
        </w:tc>
        <w:tc>
          <w:tcPr>
            <w:tcW w:w="4793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2DA21B7D" w14:textId="5DAEE9CA" w:rsidR="00FA6691" w:rsidRPr="00D70432" w:rsidRDefault="00FA6691" w:rsidP="00D413F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sz w:val="24"/>
                <w:szCs w:val="24"/>
              </w:rPr>
              <w:t>Machine</w:t>
            </w:r>
            <w:r w:rsidR="644F123A" w:rsidRPr="00D70432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D70432">
              <w:rPr>
                <w:rFonts w:asciiTheme="majorBidi" w:hAnsiTheme="majorBidi" w:cstheme="majorBidi"/>
                <w:sz w:val="24"/>
                <w:szCs w:val="24"/>
              </w:rPr>
              <w:t>Learning</w:t>
            </w:r>
            <w:r w:rsidR="6341AFB2" w:rsidRPr="00D70432">
              <w:rPr>
                <w:rFonts w:asciiTheme="majorBidi" w:hAnsiTheme="majorBidi" w:cstheme="majorBidi"/>
                <w:sz w:val="24"/>
                <w:szCs w:val="24"/>
              </w:rPr>
              <w:t xml:space="preserve">               </w:t>
            </w:r>
          </w:p>
        </w:tc>
        <w:tc>
          <w:tcPr>
            <w:tcW w:w="2126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78A4D548" w14:textId="77777777" w:rsidR="00FA6691" w:rsidRPr="00D70432" w:rsidRDefault="00FA6691" w:rsidP="00D413F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lass</w:t>
            </w:r>
          </w:p>
        </w:tc>
        <w:tc>
          <w:tcPr>
            <w:tcW w:w="2431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5EAD5010" w14:textId="28311F85" w:rsidR="00FA6691" w:rsidRPr="00D70432" w:rsidRDefault="00FA6691" w:rsidP="00D413F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sz w:val="24"/>
                <w:szCs w:val="24"/>
              </w:rPr>
              <w:t>M.Sc.IT  Sem 3</w:t>
            </w:r>
          </w:p>
        </w:tc>
      </w:tr>
      <w:tr w:rsidR="00FA6691" w:rsidRPr="00D70432" w14:paraId="0809B0DA" w14:textId="77777777" w:rsidTr="00D413FD">
        <w:trPr>
          <w:trHeight w:val="596"/>
        </w:trPr>
        <w:tc>
          <w:tcPr>
            <w:tcW w:w="1870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shd w:val="clear" w:color="auto" w:fill="F3CC5F" w:themeFill="background2" w:themeFillShade="BF"/>
            <w:vAlign w:val="center"/>
          </w:tcPr>
          <w:p w14:paraId="2D1F2BFD" w14:textId="7FD47353" w:rsidR="00FA6691" w:rsidRPr="00D70432" w:rsidRDefault="00FA6691" w:rsidP="00D413F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4793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4CEAD01D" w14:textId="5F43BF35" w:rsidR="00FA6691" w:rsidRPr="00D70432" w:rsidRDefault="00FA6691" w:rsidP="00D413F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sz w:val="24"/>
                <w:szCs w:val="24"/>
              </w:rPr>
              <w:t>Design the Machine Learning Model</w:t>
            </w:r>
          </w:p>
        </w:tc>
        <w:tc>
          <w:tcPr>
            <w:tcW w:w="2126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204DBDFD" w14:textId="781D3EF1" w:rsidR="00FA6691" w:rsidRPr="00D70432" w:rsidRDefault="00FA6691" w:rsidP="00D413F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Batch</w:t>
            </w:r>
          </w:p>
        </w:tc>
        <w:tc>
          <w:tcPr>
            <w:tcW w:w="2431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1FE7508B" w14:textId="0ACDF9ED" w:rsidR="00FA6691" w:rsidRPr="00D70432" w:rsidRDefault="00FA6691" w:rsidP="00D413F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sz w:val="24"/>
                <w:szCs w:val="24"/>
              </w:rPr>
              <w:t>Batch</w:t>
            </w:r>
            <w:r w:rsidR="78D9D850" w:rsidRPr="00D70432">
              <w:rPr>
                <w:rFonts w:asciiTheme="majorBidi" w:hAnsiTheme="majorBidi" w:cstheme="majorBidi"/>
                <w:sz w:val="24"/>
                <w:szCs w:val="24"/>
              </w:rPr>
              <w:t xml:space="preserve"> 1</w:t>
            </w:r>
          </w:p>
        </w:tc>
      </w:tr>
      <w:tr w:rsidR="00FA6691" w:rsidRPr="00D70432" w14:paraId="73787E46" w14:textId="77777777" w:rsidTr="00D413FD">
        <w:trPr>
          <w:trHeight w:val="359"/>
        </w:trPr>
        <w:tc>
          <w:tcPr>
            <w:tcW w:w="1870" w:type="dxa"/>
            <w:tcBorders>
              <w:top w:val="single" w:sz="4" w:space="0" w:color="D29F0F" w:themeColor="background2" w:themeShade="80"/>
              <w:left w:val="nil"/>
              <w:bottom w:val="single" w:sz="4" w:space="0" w:color="F3CC5F" w:themeColor="background2" w:themeShade="BF"/>
              <w:right w:val="nil"/>
            </w:tcBorders>
            <w:vAlign w:val="center"/>
          </w:tcPr>
          <w:p w14:paraId="1A0DCD09" w14:textId="3CC96291" w:rsidR="00FA6691" w:rsidRPr="00D70432" w:rsidRDefault="00FA6691" w:rsidP="6C345356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5049229" w14:textId="6E54D703" w:rsidR="00FA6691" w:rsidRPr="00D70432" w:rsidRDefault="00FA6691" w:rsidP="6C345356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793" w:type="dxa"/>
            <w:tcBorders>
              <w:top w:val="single" w:sz="4" w:space="0" w:color="D29F0F" w:themeColor="background2" w:themeShade="80"/>
              <w:left w:val="nil"/>
              <w:bottom w:val="single" w:sz="4" w:space="0" w:color="F3CC5F" w:themeColor="background2" w:themeShade="BF"/>
              <w:right w:val="nil"/>
            </w:tcBorders>
            <w:vAlign w:val="center"/>
          </w:tcPr>
          <w:p w14:paraId="1B67D616" w14:textId="77777777" w:rsidR="00FA6691" w:rsidRPr="00D70432" w:rsidRDefault="00FA6691" w:rsidP="00815E6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4" w:space="0" w:color="D29F0F" w:themeColor="background2" w:themeShade="80"/>
              <w:left w:val="nil"/>
              <w:bottom w:val="single" w:sz="4" w:space="0" w:color="F3CC5F" w:themeColor="background2" w:themeShade="BF"/>
              <w:right w:val="nil"/>
            </w:tcBorders>
            <w:vAlign w:val="center"/>
          </w:tcPr>
          <w:p w14:paraId="798CBD64" w14:textId="77777777" w:rsidR="00FA6691" w:rsidRPr="00D70432" w:rsidRDefault="00FA6691" w:rsidP="00815E6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431" w:type="dxa"/>
            <w:tcBorders>
              <w:top w:val="single" w:sz="4" w:space="0" w:color="D29F0F" w:themeColor="background2" w:themeShade="80"/>
              <w:left w:val="nil"/>
              <w:bottom w:val="single" w:sz="4" w:space="0" w:color="F3CC5F" w:themeColor="background2" w:themeShade="BF"/>
              <w:right w:val="nil"/>
            </w:tcBorders>
            <w:vAlign w:val="center"/>
          </w:tcPr>
          <w:p w14:paraId="274A9666" w14:textId="77777777" w:rsidR="00FA6691" w:rsidRPr="00D70432" w:rsidRDefault="00FA6691" w:rsidP="00815E6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A6691" w:rsidRPr="00D70432" w14:paraId="0F1BD831" w14:textId="31B7EDAF" w:rsidTr="69A5B4F9">
        <w:trPr>
          <w:trHeight w:val="359"/>
        </w:trPr>
        <w:tc>
          <w:tcPr>
            <w:tcW w:w="11220" w:type="dxa"/>
            <w:gridSpan w:val="4"/>
            <w:tcBorders>
              <w:top w:val="single" w:sz="4" w:space="0" w:color="F3CC5F" w:themeColor="background2" w:themeShade="BF"/>
              <w:left w:val="single" w:sz="4" w:space="0" w:color="F3CC5F" w:themeColor="background2" w:themeShade="BF"/>
              <w:bottom w:val="single" w:sz="4" w:space="0" w:color="D29F0F" w:themeColor="background2" w:themeShade="80"/>
              <w:right w:val="single" w:sz="4" w:space="0" w:color="F3CC5F" w:themeColor="background2" w:themeShade="BF"/>
            </w:tcBorders>
            <w:shd w:val="clear" w:color="auto" w:fill="F3CC5F" w:themeFill="background2" w:themeFillShade="BF"/>
            <w:vAlign w:val="center"/>
          </w:tcPr>
          <w:p w14:paraId="70913E9C" w14:textId="45230AC8" w:rsidR="00FA6691" w:rsidRPr="00D70432" w:rsidRDefault="00FA6691" w:rsidP="00FA6691">
            <w:pPr>
              <w:pStyle w:val="NoSpacing"/>
              <w:rPr>
                <w:rFonts w:asciiTheme="majorBidi" w:hAnsiTheme="majorBidi" w:cstheme="majorBidi"/>
                <w:sz w:val="24"/>
                <w:szCs w:val="24"/>
              </w:rPr>
            </w:pPr>
            <w:proofErr w:type="gramStart"/>
            <w:r w:rsidRPr="00D7043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opic :</w:t>
            </w:r>
            <w:proofErr w:type="gramEnd"/>
            <w:r w:rsidRPr="00D7043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Design the Machine Learning Model</w:t>
            </w:r>
          </w:p>
        </w:tc>
      </w:tr>
      <w:tr w:rsidR="00FA6691" w:rsidRPr="00D70432" w14:paraId="7F6A000C" w14:textId="77777777" w:rsidTr="69A5B4F9">
        <w:trPr>
          <w:trHeight w:val="746"/>
        </w:trPr>
        <w:tc>
          <w:tcPr>
            <w:tcW w:w="11220" w:type="dxa"/>
            <w:gridSpan w:val="4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</w:tcPr>
          <w:p w14:paraId="047B95AD" w14:textId="493012B7" w:rsidR="00FA6691" w:rsidRPr="00D70432" w:rsidRDefault="00FA6691" w:rsidP="3B5CDBC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b/>
                <w:bCs/>
                <w:sz w:val="24"/>
                <w:szCs w:val="24"/>
                <w:shd w:val="clear" w:color="auto" w:fill="FAF9F8"/>
              </w:rPr>
              <w:t>AIM: Design a simple machine learning model to train the training instances and test the same.</w:t>
            </w:r>
          </w:p>
          <w:p w14:paraId="20AE018B" w14:textId="60796131" w:rsidR="00FA6691" w:rsidRDefault="00FA6691" w:rsidP="00FA6691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Description: </w:t>
            </w:r>
          </w:p>
          <w:p w14:paraId="2B928545" w14:textId="77777777" w:rsidR="00D70432" w:rsidRPr="00D70432" w:rsidRDefault="00D70432" w:rsidP="00FA6691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  <w:p w14:paraId="09ED9BF0" w14:textId="03E6E1E7" w:rsidR="69A5B4F9" w:rsidRPr="00D70432" w:rsidRDefault="00FA6691" w:rsidP="00AB75A1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sz w:val="24"/>
                <w:szCs w:val="24"/>
              </w:rPr>
              <w:t>Training Data</w:t>
            </w:r>
          </w:p>
          <w:p w14:paraId="527D8C10" w14:textId="2DD070CB" w:rsidR="1006CF45" w:rsidRPr="00D70432" w:rsidRDefault="1006CF45" w:rsidP="69A5B4F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70432">
              <w:rPr>
                <w:rFonts w:asciiTheme="majorBidi" w:eastAsia="Calibri" w:hAnsiTheme="majorBidi" w:cstheme="majorBidi"/>
                <w:sz w:val="24"/>
                <w:szCs w:val="24"/>
              </w:rPr>
              <w:t>Training data is the data you use to train an algorithm or machine learning model to predict the outcome you design your model to predict.</w:t>
            </w:r>
          </w:p>
          <w:p w14:paraId="14131292" w14:textId="4595213A" w:rsidR="1006CF45" w:rsidRPr="00D70432" w:rsidRDefault="1006CF45" w:rsidP="69A5B4F9">
            <w:pPr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D70432">
              <w:rPr>
                <w:rFonts w:asciiTheme="majorBidi" w:eastAsia="Calibri" w:hAnsiTheme="majorBidi" w:cstheme="majorBidi"/>
                <w:sz w:val="24"/>
                <w:szCs w:val="24"/>
              </w:rPr>
              <w:t>Training data is always more or equal in size than test data</w:t>
            </w:r>
          </w:p>
          <w:p w14:paraId="6458B33E" w14:textId="0319FDFD" w:rsidR="69A5B4F9" w:rsidRPr="00D70432" w:rsidRDefault="69A5B4F9" w:rsidP="69A5B4F9">
            <w:pPr>
              <w:rPr>
                <w:rFonts w:asciiTheme="majorBidi" w:eastAsia="Calibri" w:hAnsiTheme="majorBidi" w:cstheme="majorBidi"/>
                <w:sz w:val="24"/>
                <w:szCs w:val="24"/>
              </w:rPr>
            </w:pPr>
          </w:p>
          <w:p w14:paraId="62BA1863" w14:textId="38B44269" w:rsidR="00FA6691" w:rsidRPr="00D70432" w:rsidRDefault="00FA6691" w:rsidP="00FA6691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sz w:val="24"/>
                <w:szCs w:val="24"/>
              </w:rPr>
              <w:t>Test Data</w:t>
            </w:r>
          </w:p>
          <w:p w14:paraId="3A418A78" w14:textId="193C0BB7" w:rsidR="00FA6691" w:rsidRPr="00D70432" w:rsidRDefault="4EABB476" w:rsidP="004439EC">
            <w:pPr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D70432">
              <w:rPr>
                <w:rFonts w:asciiTheme="majorBidi" w:eastAsia="Calibri" w:hAnsiTheme="majorBidi" w:cstheme="majorBidi"/>
                <w:sz w:val="24"/>
                <w:szCs w:val="24"/>
              </w:rPr>
              <w:t>Testing data is used to evaluate our model performance.</w:t>
            </w:r>
          </w:p>
        </w:tc>
      </w:tr>
      <w:tr w:rsidR="00FA6691" w:rsidRPr="00D70432" w14:paraId="3E4C22A5" w14:textId="77777777" w:rsidTr="69A5B4F9">
        <w:trPr>
          <w:trHeight w:val="658"/>
        </w:trPr>
        <w:tc>
          <w:tcPr>
            <w:tcW w:w="11220" w:type="dxa"/>
            <w:gridSpan w:val="4"/>
            <w:tcBorders>
              <w:top w:val="single" w:sz="4" w:space="0" w:color="F3CC5F" w:themeColor="background2" w:themeShade="BF"/>
              <w:left w:val="single" w:sz="4" w:space="0" w:color="F3CC5F" w:themeColor="background2" w:themeShade="BF"/>
              <w:bottom w:val="single" w:sz="4" w:space="0" w:color="D29F0F" w:themeColor="background2" w:themeShade="80"/>
              <w:right w:val="single" w:sz="4" w:space="0" w:color="F3CC5F" w:themeColor="background2" w:themeShade="BF"/>
            </w:tcBorders>
            <w:shd w:val="clear" w:color="auto" w:fill="F3CC5F" w:themeFill="background2" w:themeFillShade="BF"/>
            <w:vAlign w:val="center"/>
          </w:tcPr>
          <w:p w14:paraId="3C55AFF5" w14:textId="22659E06" w:rsidR="00FA6691" w:rsidRPr="00D70432" w:rsidRDefault="00FA6691" w:rsidP="00D70432">
            <w:pPr>
              <w:ind w:left="36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70432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de with output</w:t>
            </w:r>
          </w:p>
        </w:tc>
      </w:tr>
      <w:tr w:rsidR="00FA6691" w:rsidRPr="00D70432" w14:paraId="07D48B39" w14:textId="77777777" w:rsidTr="69A5B4F9">
        <w:trPr>
          <w:trHeight w:val="371"/>
        </w:trPr>
        <w:tc>
          <w:tcPr>
            <w:tcW w:w="11220" w:type="dxa"/>
            <w:gridSpan w:val="4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</w:tcPr>
          <w:p w14:paraId="168FCC01" w14:textId="7EA87838" w:rsidR="764F2079" w:rsidRPr="004439EC" w:rsidRDefault="764F2079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import 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numpy</w:t>
            </w:r>
            <w:proofErr w:type="spellEnd"/>
          </w:p>
          <w:p w14:paraId="0D9C6A4F" w14:textId="79A9F5F8" w:rsidR="764F2079" w:rsidRPr="004439EC" w:rsidRDefault="764F2079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import 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matplotlib.pyplot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 as 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plt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 </w:t>
            </w:r>
          </w:p>
          <w:p w14:paraId="0C14997C" w14:textId="16020712" w:rsidR="764F2079" w:rsidRPr="004439EC" w:rsidRDefault="764F2079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numpy.random.seed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(2) </w:t>
            </w:r>
          </w:p>
          <w:p w14:paraId="305FC565" w14:textId="36EC2DFE" w:rsidR="764F2079" w:rsidRPr="004439EC" w:rsidRDefault="764F2079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x = 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numpy.random.normal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(3,1,100)</w:t>
            </w:r>
          </w:p>
          <w:p w14:paraId="02E22C1E" w14:textId="037A4E1B" w:rsidR="764F2079" w:rsidRPr="004439EC" w:rsidRDefault="764F2079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print(x) </w:t>
            </w:r>
          </w:p>
          <w:p w14:paraId="09223EB9" w14:textId="20550F32" w:rsidR="764F2079" w:rsidRPr="004439EC" w:rsidRDefault="764F2079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y = 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numpy.random.normal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(150,40,100) /x</w:t>
            </w:r>
          </w:p>
          <w:p w14:paraId="4C947E35" w14:textId="63764BA7" w:rsidR="764F2079" w:rsidRPr="004439EC" w:rsidRDefault="764F2079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r w:rsidRPr="004439EC">
              <w:rPr>
                <w:rFonts w:ascii="Consolas" w:eastAsia="Times New Roman" w:hAnsi="Consolas"/>
                <w:sz w:val="24"/>
                <w:szCs w:val="24"/>
              </w:rPr>
              <w:t>print(y)</w:t>
            </w:r>
          </w:p>
          <w:p w14:paraId="0E96798D" w14:textId="1AE141A2" w:rsidR="00FA6691" w:rsidRPr="004439EC" w:rsidRDefault="2D75CA2A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plt.scatter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(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x,y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)</w:t>
            </w:r>
          </w:p>
          <w:p w14:paraId="29B224BB" w14:textId="3E9ABCDE" w:rsidR="00FA6691" w:rsidRPr="004439EC" w:rsidRDefault="2D75CA2A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plt.show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()</w:t>
            </w:r>
          </w:p>
          <w:p w14:paraId="16E6416D" w14:textId="77777777" w:rsidR="004439EC" w:rsidRDefault="71B3176C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D70432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7AA08125" wp14:editId="52B12CBA">
                  <wp:extent cx="2651760" cy="1569975"/>
                  <wp:effectExtent l="0" t="0" r="0" b="0"/>
                  <wp:docPr id="992529506" name="Picture 9925295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0678" cy="15752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387EBA" w14:textId="720DCFB5" w:rsidR="00FA6691" w:rsidRPr="00D70432" w:rsidRDefault="71B3176C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D70432">
              <w:rPr>
                <w:rFonts w:asciiTheme="majorBidi" w:hAnsiTheme="majorBidi" w:cstheme="majorBidi"/>
                <w:noProof/>
              </w:rPr>
              <w:lastRenderedPageBreak/>
              <w:drawing>
                <wp:inline distT="0" distB="0" distL="0" distR="0" wp14:anchorId="5C0988CE" wp14:editId="66D41566">
                  <wp:extent cx="3131820" cy="2061782"/>
                  <wp:effectExtent l="0" t="0" r="0" b="0"/>
                  <wp:docPr id="891196431" name="Picture 8911964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5467" cy="20641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7678CE" w14:textId="1AC7AECB" w:rsidR="00FA6691" w:rsidRPr="004439EC" w:rsidRDefault="2C698E49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train_x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 = x[:80]</w:t>
            </w:r>
          </w:p>
          <w:p w14:paraId="6B0AC6BF" w14:textId="08F38CBA" w:rsidR="00FA6691" w:rsidRPr="004439EC" w:rsidRDefault="2C698E49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train_y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 = y[:80]</w:t>
            </w:r>
          </w:p>
          <w:p w14:paraId="3DB66E2C" w14:textId="654F60B3" w:rsidR="00FA6691" w:rsidRPr="004439EC" w:rsidRDefault="00FA6691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</w:p>
          <w:p w14:paraId="2FD67662" w14:textId="044279BC" w:rsidR="00FA6691" w:rsidRPr="004439EC" w:rsidRDefault="2C698E49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test_x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 = </w:t>
            </w:r>
            <w:proofErr w:type="gramStart"/>
            <w:r w:rsidRPr="004439EC">
              <w:rPr>
                <w:rFonts w:ascii="Consolas" w:eastAsia="Times New Roman" w:hAnsi="Consolas"/>
                <w:sz w:val="24"/>
                <w:szCs w:val="24"/>
              </w:rPr>
              <w:t>x[</w:t>
            </w:r>
            <w:proofErr w:type="gramEnd"/>
            <w:r w:rsidRPr="004439EC">
              <w:rPr>
                <w:rFonts w:ascii="Consolas" w:eastAsia="Times New Roman" w:hAnsi="Consolas"/>
                <w:sz w:val="24"/>
                <w:szCs w:val="24"/>
              </w:rPr>
              <w:t>:20]</w:t>
            </w:r>
          </w:p>
          <w:p w14:paraId="03C91D53" w14:textId="3C6D085D" w:rsidR="00FA6691" w:rsidRPr="004439EC" w:rsidRDefault="2C698E49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test_y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 = y[:20]</w:t>
            </w:r>
          </w:p>
          <w:p w14:paraId="31A6A071" w14:textId="313D8F91" w:rsidR="00FA6691" w:rsidRPr="004439EC" w:rsidRDefault="00FA6691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</w:p>
          <w:p w14:paraId="1F6B0ABC" w14:textId="21B96DAB" w:rsidR="00FA6691" w:rsidRDefault="2C698E49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r w:rsidRPr="004439EC">
              <w:rPr>
                <w:rFonts w:ascii="Consolas" w:eastAsia="Times New Roman" w:hAnsi="Consolas"/>
                <w:sz w:val="24"/>
                <w:szCs w:val="24"/>
              </w:rPr>
              <w:t>print(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train_</w:t>
            </w:r>
            <w:proofErr w:type="gramStart"/>
            <w:r w:rsidRPr="004439EC">
              <w:rPr>
                <w:rFonts w:ascii="Consolas" w:eastAsia="Times New Roman" w:hAnsi="Consolas"/>
                <w:sz w:val="24"/>
                <w:szCs w:val="24"/>
              </w:rPr>
              <w:t>x,train</w:t>
            </w:r>
            <w:proofErr w:type="gramEnd"/>
            <w:r w:rsidRPr="004439EC">
              <w:rPr>
                <w:rFonts w:ascii="Consolas" w:eastAsia="Times New Roman" w:hAnsi="Consolas"/>
                <w:sz w:val="24"/>
                <w:szCs w:val="24"/>
              </w:rPr>
              <w:t>_y,test_x,test_y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)</w:t>
            </w:r>
          </w:p>
          <w:p w14:paraId="61B0F13E" w14:textId="77777777" w:rsidR="004439EC" w:rsidRPr="004439EC" w:rsidRDefault="004439EC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</w:p>
          <w:p w14:paraId="28C0A1D5" w14:textId="013D82E1" w:rsidR="00FA6691" w:rsidRDefault="2C698E49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D70432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48D9810A" wp14:editId="323D623D">
                  <wp:extent cx="4663440" cy="1846660"/>
                  <wp:effectExtent l="0" t="0" r="3810" b="1270"/>
                  <wp:docPr id="649620245" name="Picture 6496202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3358"/>
                          <a:stretch/>
                        </pic:blipFill>
                        <pic:spPr bwMode="auto">
                          <a:xfrm>
                            <a:off x="0" y="0"/>
                            <a:ext cx="4671264" cy="184975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FD2AEF5" w14:textId="452C6438" w:rsidR="00D70432" w:rsidRDefault="00D70432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  <w:p w14:paraId="530D9DB9" w14:textId="5C23B33C" w:rsidR="00D70432" w:rsidRDefault="00D70432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D70432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62D5B9F0" wp14:editId="3C4B0DBF">
                  <wp:extent cx="4572000" cy="3429000"/>
                  <wp:effectExtent l="0" t="0" r="0" b="0"/>
                  <wp:docPr id="880221667" name="Picture 8802216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3429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9FEB39" w14:textId="77777777" w:rsidR="004439EC" w:rsidRPr="00D70432" w:rsidRDefault="004439EC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  <w:p w14:paraId="7BB5DFCA" w14:textId="75EACB7C" w:rsidR="00FA6691" w:rsidRPr="004439EC" w:rsidRDefault="2C698E49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proofErr w:type="gramStart"/>
            <w:r w:rsidRPr="004439EC">
              <w:rPr>
                <w:rFonts w:ascii="Consolas" w:eastAsia="Times New Roman" w:hAnsi="Consolas"/>
                <w:sz w:val="24"/>
                <w:szCs w:val="24"/>
              </w:rPr>
              <w:lastRenderedPageBreak/>
              <w:t>plt.scatter</w:t>
            </w:r>
            <w:proofErr w:type="spellEnd"/>
            <w:proofErr w:type="gramEnd"/>
            <w:r w:rsidRPr="004439EC">
              <w:rPr>
                <w:rFonts w:ascii="Consolas" w:eastAsia="Times New Roman" w:hAnsi="Consolas"/>
                <w:sz w:val="24"/>
                <w:szCs w:val="24"/>
              </w:rPr>
              <w:t>(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train_x,train_y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)</w:t>
            </w:r>
          </w:p>
          <w:p w14:paraId="312AA5C4" w14:textId="3A9CD2B1" w:rsidR="00FA6691" w:rsidRPr="004439EC" w:rsidRDefault="2C698E49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proofErr w:type="gramStart"/>
            <w:r w:rsidRPr="004439EC">
              <w:rPr>
                <w:rFonts w:ascii="Consolas" w:eastAsia="Times New Roman" w:hAnsi="Consolas"/>
                <w:sz w:val="24"/>
                <w:szCs w:val="24"/>
              </w:rPr>
              <w:t>plt.show</w:t>
            </w:r>
            <w:proofErr w:type="spellEnd"/>
            <w:proofErr w:type="gramEnd"/>
            <w:r w:rsidRPr="004439EC">
              <w:rPr>
                <w:rFonts w:ascii="Consolas" w:eastAsia="Times New Roman" w:hAnsi="Consolas"/>
                <w:sz w:val="24"/>
                <w:szCs w:val="24"/>
              </w:rPr>
              <w:t>()</w:t>
            </w:r>
          </w:p>
          <w:p w14:paraId="3613EEFB" w14:textId="47DCA3EA" w:rsidR="00FA6691" w:rsidRPr="004439EC" w:rsidRDefault="00FA6691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</w:p>
          <w:p w14:paraId="5A284714" w14:textId="7B6588C9" w:rsidR="00FA6691" w:rsidRPr="004439EC" w:rsidRDefault="4F4C7514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train_</w:t>
            </w:r>
            <w:proofErr w:type="gramStart"/>
            <w:r w:rsidRPr="004439EC">
              <w:rPr>
                <w:rFonts w:ascii="Consolas" w:eastAsia="Times New Roman" w:hAnsi="Consolas"/>
                <w:sz w:val="24"/>
                <w:szCs w:val="24"/>
              </w:rPr>
              <w:t>x,test</w:t>
            </w:r>
            <w:proofErr w:type="gramEnd"/>
            <w:r w:rsidRPr="004439EC">
              <w:rPr>
                <w:rFonts w:ascii="Consolas" w:eastAsia="Times New Roman" w:hAnsi="Consolas"/>
                <w:sz w:val="24"/>
                <w:szCs w:val="24"/>
              </w:rPr>
              <w:t>_x,train_y,test_y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 = 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train_test_split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(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x,y,test_size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=0.3)</w:t>
            </w:r>
          </w:p>
          <w:p w14:paraId="7D091401" w14:textId="720FCF28" w:rsidR="00FA6691" w:rsidRPr="004439EC" w:rsidRDefault="00FA6691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r w:rsidRPr="004439EC">
              <w:rPr>
                <w:rFonts w:ascii="Consolas" w:eastAsia="Times New Roman" w:hAnsi="Consolas"/>
                <w:sz w:val="24"/>
                <w:szCs w:val="24"/>
              </w:rPr>
              <w:br/>
            </w:r>
            <w:proofErr w:type="spellStart"/>
            <w:proofErr w:type="gramStart"/>
            <w:r w:rsidR="4F4C7514" w:rsidRPr="004439EC">
              <w:rPr>
                <w:rFonts w:ascii="Consolas" w:eastAsia="Times New Roman" w:hAnsi="Consolas"/>
                <w:sz w:val="24"/>
                <w:szCs w:val="24"/>
              </w:rPr>
              <w:t>plt.scatter</w:t>
            </w:r>
            <w:proofErr w:type="spellEnd"/>
            <w:proofErr w:type="gramEnd"/>
            <w:r w:rsidR="4F4C7514" w:rsidRPr="004439EC">
              <w:rPr>
                <w:rFonts w:ascii="Consolas" w:eastAsia="Times New Roman" w:hAnsi="Consolas"/>
                <w:sz w:val="24"/>
                <w:szCs w:val="24"/>
              </w:rPr>
              <w:t>(</w:t>
            </w:r>
            <w:proofErr w:type="spellStart"/>
            <w:r w:rsidR="4F4C7514" w:rsidRPr="004439EC">
              <w:rPr>
                <w:rFonts w:ascii="Consolas" w:eastAsia="Times New Roman" w:hAnsi="Consolas"/>
                <w:sz w:val="24"/>
                <w:szCs w:val="24"/>
              </w:rPr>
              <w:t>test_x,test_y</w:t>
            </w:r>
            <w:proofErr w:type="spellEnd"/>
            <w:r w:rsidR="4F4C7514" w:rsidRPr="004439EC">
              <w:rPr>
                <w:rFonts w:ascii="Consolas" w:eastAsia="Times New Roman" w:hAnsi="Consolas"/>
                <w:sz w:val="24"/>
                <w:szCs w:val="24"/>
              </w:rPr>
              <w:t>)</w:t>
            </w:r>
          </w:p>
          <w:p w14:paraId="2E9D8E8C" w14:textId="3DE5C2AF" w:rsidR="00FA6691" w:rsidRPr="004439EC" w:rsidRDefault="4F4C7514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proofErr w:type="gramStart"/>
            <w:r w:rsidRPr="004439EC">
              <w:rPr>
                <w:rFonts w:ascii="Consolas" w:eastAsia="Times New Roman" w:hAnsi="Consolas"/>
                <w:sz w:val="24"/>
                <w:szCs w:val="24"/>
              </w:rPr>
              <w:t>plt.show</w:t>
            </w:r>
            <w:proofErr w:type="spellEnd"/>
            <w:proofErr w:type="gramEnd"/>
            <w:r w:rsidRPr="004439EC">
              <w:rPr>
                <w:rFonts w:ascii="Consolas" w:eastAsia="Times New Roman" w:hAnsi="Consolas"/>
                <w:sz w:val="24"/>
                <w:szCs w:val="24"/>
              </w:rPr>
              <w:t>()</w:t>
            </w:r>
          </w:p>
          <w:p w14:paraId="5B111BD3" w14:textId="282D740B" w:rsidR="00FA6691" w:rsidRPr="00D70432" w:rsidRDefault="00FA6691" w:rsidP="69A5B4F9">
            <w:pPr>
              <w:spacing w:line="285" w:lineRule="exact"/>
              <w:rPr>
                <w:rFonts w:asciiTheme="majorBidi" w:eastAsia="Times New Roman" w:hAnsiTheme="majorBidi" w:cstheme="majorBidi"/>
                <w:color w:val="000000" w:themeColor="text1"/>
                <w:sz w:val="28"/>
                <w:szCs w:val="28"/>
              </w:rPr>
            </w:pPr>
          </w:p>
          <w:p w14:paraId="16DC875B" w14:textId="638B2F7C" w:rsidR="00FA6691" w:rsidRDefault="04EADDBA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D70432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5899E25C" wp14:editId="4E9FC75C">
                  <wp:extent cx="4099560" cy="3065758"/>
                  <wp:effectExtent l="0" t="0" r="0" b="1905"/>
                  <wp:docPr id="571549816" name="Picture 5715498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04077" cy="30691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A98EEC" w14:textId="77777777" w:rsidR="004439EC" w:rsidRPr="00D70432" w:rsidRDefault="004439EC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  <w:p w14:paraId="199BBCBF" w14:textId="113F7450" w:rsidR="00FA6691" w:rsidRPr="004439EC" w:rsidRDefault="04EADDBA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mymodel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 = </w:t>
            </w:r>
            <w:proofErr w:type="gramStart"/>
            <w:r w:rsidRPr="004439EC">
              <w:rPr>
                <w:rFonts w:ascii="Consolas" w:eastAsia="Times New Roman" w:hAnsi="Consolas"/>
                <w:sz w:val="24"/>
                <w:szCs w:val="24"/>
              </w:rPr>
              <w:t>numpy.poly</w:t>
            </w:r>
            <w:proofErr w:type="gramEnd"/>
            <w:r w:rsidRPr="004439EC">
              <w:rPr>
                <w:rFonts w:ascii="Consolas" w:eastAsia="Times New Roman" w:hAnsi="Consolas"/>
                <w:sz w:val="24"/>
                <w:szCs w:val="24"/>
              </w:rPr>
              <w:t>1d(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numpy.polyfit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(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train_x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, 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train_y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, 4))</w:t>
            </w:r>
          </w:p>
          <w:p w14:paraId="52F343DA" w14:textId="2DEE3833" w:rsidR="00FA6691" w:rsidRPr="004439EC" w:rsidRDefault="04EADDBA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myline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 = </w:t>
            </w:r>
            <w:proofErr w:type="spellStart"/>
            <w:proofErr w:type="gramStart"/>
            <w:r w:rsidRPr="004439EC">
              <w:rPr>
                <w:rFonts w:ascii="Consolas" w:eastAsia="Times New Roman" w:hAnsi="Consolas"/>
                <w:sz w:val="24"/>
                <w:szCs w:val="24"/>
              </w:rPr>
              <w:t>numpy.linspace</w:t>
            </w:r>
            <w:proofErr w:type="spellEnd"/>
            <w:proofErr w:type="gramEnd"/>
            <w:r w:rsidRPr="004439EC">
              <w:rPr>
                <w:rFonts w:ascii="Consolas" w:eastAsia="Times New Roman" w:hAnsi="Consolas"/>
                <w:sz w:val="24"/>
                <w:szCs w:val="24"/>
              </w:rPr>
              <w:t>(0,6,200)</w:t>
            </w:r>
          </w:p>
          <w:p w14:paraId="56C03B7A" w14:textId="7CF826E5" w:rsidR="00FA6691" w:rsidRPr="004439EC" w:rsidRDefault="04EADDBA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proofErr w:type="gramStart"/>
            <w:r w:rsidRPr="004439EC">
              <w:rPr>
                <w:rFonts w:ascii="Consolas" w:eastAsia="Times New Roman" w:hAnsi="Consolas"/>
                <w:sz w:val="24"/>
                <w:szCs w:val="24"/>
              </w:rPr>
              <w:t>plt.scatter</w:t>
            </w:r>
            <w:proofErr w:type="spellEnd"/>
            <w:proofErr w:type="gramEnd"/>
            <w:r w:rsidRPr="004439EC">
              <w:rPr>
                <w:rFonts w:ascii="Consolas" w:eastAsia="Times New Roman" w:hAnsi="Consolas"/>
                <w:sz w:val="24"/>
                <w:szCs w:val="24"/>
              </w:rPr>
              <w:t>(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train_x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, 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train_y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)</w:t>
            </w:r>
          </w:p>
          <w:p w14:paraId="30D867EB" w14:textId="56DC434C" w:rsidR="00FA6691" w:rsidRPr="004439EC" w:rsidRDefault="04EADDBA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proofErr w:type="gramStart"/>
            <w:r w:rsidRPr="004439EC">
              <w:rPr>
                <w:rFonts w:ascii="Consolas" w:eastAsia="Times New Roman" w:hAnsi="Consolas"/>
                <w:sz w:val="24"/>
                <w:szCs w:val="24"/>
              </w:rPr>
              <w:t>plt.plot</w:t>
            </w:r>
            <w:proofErr w:type="spellEnd"/>
            <w:proofErr w:type="gramEnd"/>
            <w:r w:rsidRPr="004439EC">
              <w:rPr>
                <w:rFonts w:ascii="Consolas" w:eastAsia="Times New Roman" w:hAnsi="Consolas"/>
                <w:sz w:val="24"/>
                <w:szCs w:val="24"/>
              </w:rPr>
              <w:t>(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myline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, 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mymodel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(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myline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))</w:t>
            </w:r>
          </w:p>
          <w:p w14:paraId="78FDB0BE" w14:textId="05859C04" w:rsidR="00FA6691" w:rsidRPr="004439EC" w:rsidRDefault="04EADDBA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proofErr w:type="gramStart"/>
            <w:r w:rsidRPr="004439EC">
              <w:rPr>
                <w:rFonts w:ascii="Consolas" w:eastAsia="Times New Roman" w:hAnsi="Consolas"/>
                <w:sz w:val="24"/>
                <w:szCs w:val="24"/>
              </w:rPr>
              <w:t>plt.show</w:t>
            </w:r>
            <w:proofErr w:type="spellEnd"/>
            <w:proofErr w:type="gramEnd"/>
            <w:r w:rsidRPr="004439EC">
              <w:rPr>
                <w:rFonts w:ascii="Consolas" w:eastAsia="Times New Roman" w:hAnsi="Consolas"/>
                <w:sz w:val="24"/>
                <w:szCs w:val="24"/>
              </w:rPr>
              <w:t>()</w:t>
            </w:r>
          </w:p>
          <w:p w14:paraId="203D33DC" w14:textId="1CDCDCA3" w:rsidR="00FA6691" w:rsidRDefault="6FC78CCE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D70432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6ECCB970" wp14:editId="3825C691">
                  <wp:extent cx="4023360" cy="3017520"/>
                  <wp:effectExtent l="0" t="0" r="0" b="0"/>
                  <wp:docPr id="2034765501" name="Picture 20347655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23360" cy="3017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091814" w14:textId="1C3F7A0D" w:rsidR="004439EC" w:rsidRDefault="004439EC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  <w:p w14:paraId="4A3A023D" w14:textId="77777777" w:rsidR="004439EC" w:rsidRPr="00D70432" w:rsidRDefault="004439EC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  <w:p w14:paraId="70850FAE" w14:textId="18644E38" w:rsidR="00FA6691" w:rsidRPr="004439EC" w:rsidRDefault="6FC78CCE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lastRenderedPageBreak/>
              <w:t>mymodel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 = </w:t>
            </w:r>
            <w:proofErr w:type="gramStart"/>
            <w:r w:rsidRPr="004439EC">
              <w:rPr>
                <w:rFonts w:ascii="Consolas" w:eastAsia="Times New Roman" w:hAnsi="Consolas"/>
                <w:sz w:val="24"/>
                <w:szCs w:val="24"/>
              </w:rPr>
              <w:t>numpy.poly</w:t>
            </w:r>
            <w:proofErr w:type="gramEnd"/>
            <w:r w:rsidRPr="004439EC">
              <w:rPr>
                <w:rFonts w:ascii="Consolas" w:eastAsia="Times New Roman" w:hAnsi="Consolas"/>
                <w:sz w:val="24"/>
                <w:szCs w:val="24"/>
              </w:rPr>
              <w:t>1d(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numpy.polyfit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(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test_x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, 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test_y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, 4))</w:t>
            </w:r>
          </w:p>
          <w:p w14:paraId="4A48750C" w14:textId="5D1E698A" w:rsidR="00FA6691" w:rsidRPr="004439EC" w:rsidRDefault="6FC78CCE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myline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 = </w:t>
            </w:r>
            <w:proofErr w:type="spellStart"/>
            <w:proofErr w:type="gramStart"/>
            <w:r w:rsidRPr="004439EC">
              <w:rPr>
                <w:rFonts w:ascii="Consolas" w:eastAsia="Times New Roman" w:hAnsi="Consolas"/>
                <w:sz w:val="24"/>
                <w:szCs w:val="24"/>
              </w:rPr>
              <w:t>numpy.linspace</w:t>
            </w:r>
            <w:proofErr w:type="spellEnd"/>
            <w:proofErr w:type="gramEnd"/>
            <w:r w:rsidRPr="004439EC">
              <w:rPr>
                <w:rFonts w:ascii="Consolas" w:eastAsia="Times New Roman" w:hAnsi="Consolas"/>
                <w:sz w:val="24"/>
                <w:szCs w:val="24"/>
              </w:rPr>
              <w:t>(0,6,200)</w:t>
            </w:r>
          </w:p>
          <w:p w14:paraId="53EFD578" w14:textId="27A2BF74" w:rsidR="00FA6691" w:rsidRPr="004439EC" w:rsidRDefault="6FC78CCE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proofErr w:type="gramStart"/>
            <w:r w:rsidRPr="004439EC">
              <w:rPr>
                <w:rFonts w:ascii="Consolas" w:eastAsia="Times New Roman" w:hAnsi="Consolas"/>
                <w:sz w:val="24"/>
                <w:szCs w:val="24"/>
              </w:rPr>
              <w:t>plt.scatter</w:t>
            </w:r>
            <w:proofErr w:type="spellEnd"/>
            <w:proofErr w:type="gramEnd"/>
            <w:r w:rsidRPr="004439EC">
              <w:rPr>
                <w:rFonts w:ascii="Consolas" w:eastAsia="Times New Roman" w:hAnsi="Consolas"/>
                <w:sz w:val="24"/>
                <w:szCs w:val="24"/>
              </w:rPr>
              <w:t>(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test_x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, 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test_y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)</w:t>
            </w:r>
          </w:p>
          <w:p w14:paraId="61FBEC7F" w14:textId="2E72271B" w:rsidR="00FA6691" w:rsidRPr="004439EC" w:rsidRDefault="6FC78CCE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proofErr w:type="gramStart"/>
            <w:r w:rsidRPr="004439EC">
              <w:rPr>
                <w:rFonts w:ascii="Consolas" w:eastAsia="Times New Roman" w:hAnsi="Consolas"/>
                <w:sz w:val="24"/>
                <w:szCs w:val="24"/>
              </w:rPr>
              <w:t>plt.plot</w:t>
            </w:r>
            <w:proofErr w:type="spellEnd"/>
            <w:proofErr w:type="gramEnd"/>
            <w:r w:rsidRPr="004439EC">
              <w:rPr>
                <w:rFonts w:ascii="Consolas" w:eastAsia="Times New Roman" w:hAnsi="Consolas"/>
                <w:sz w:val="24"/>
                <w:szCs w:val="24"/>
              </w:rPr>
              <w:t>(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myline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, 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mymodel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(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myline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))</w:t>
            </w:r>
          </w:p>
          <w:p w14:paraId="1764CBA9" w14:textId="5D35D290" w:rsidR="00FA6691" w:rsidRPr="004439EC" w:rsidRDefault="6FC78CCE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proofErr w:type="spellStart"/>
            <w:proofErr w:type="gramStart"/>
            <w:r w:rsidRPr="004439EC">
              <w:rPr>
                <w:rFonts w:ascii="Consolas" w:eastAsia="Times New Roman" w:hAnsi="Consolas"/>
                <w:sz w:val="24"/>
                <w:szCs w:val="24"/>
              </w:rPr>
              <w:t>plt.show</w:t>
            </w:r>
            <w:proofErr w:type="spellEnd"/>
            <w:proofErr w:type="gramEnd"/>
            <w:r w:rsidRPr="004439EC">
              <w:rPr>
                <w:rFonts w:ascii="Consolas" w:eastAsia="Times New Roman" w:hAnsi="Consolas"/>
                <w:sz w:val="24"/>
                <w:szCs w:val="24"/>
              </w:rPr>
              <w:t>()</w:t>
            </w:r>
          </w:p>
          <w:p w14:paraId="604A593A" w14:textId="4F7E8144" w:rsidR="00FA6691" w:rsidRPr="004439EC" w:rsidRDefault="00FA6691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r w:rsidRPr="004439EC">
              <w:rPr>
                <w:rFonts w:ascii="Consolas" w:eastAsia="Times New Roman" w:hAnsi="Consolas"/>
                <w:sz w:val="24"/>
                <w:szCs w:val="24"/>
              </w:rPr>
              <w:br/>
            </w:r>
            <w:r w:rsidR="6FC78CCE" w:rsidRPr="004439EC">
              <w:rPr>
                <w:rFonts w:ascii="Consolas" w:eastAsia="Times New Roman" w:hAnsi="Consolas"/>
                <w:sz w:val="24"/>
                <w:szCs w:val="24"/>
              </w:rPr>
              <w:t>r2 = r2_</w:t>
            </w:r>
            <w:proofErr w:type="gramStart"/>
            <w:r w:rsidR="6FC78CCE" w:rsidRPr="004439EC">
              <w:rPr>
                <w:rFonts w:ascii="Consolas" w:eastAsia="Times New Roman" w:hAnsi="Consolas"/>
                <w:sz w:val="24"/>
                <w:szCs w:val="24"/>
              </w:rPr>
              <w:t>score(</w:t>
            </w:r>
            <w:proofErr w:type="spellStart"/>
            <w:proofErr w:type="gramEnd"/>
            <w:r w:rsidR="6FC78CCE" w:rsidRPr="004439EC">
              <w:rPr>
                <w:rFonts w:ascii="Consolas" w:eastAsia="Times New Roman" w:hAnsi="Consolas"/>
                <w:sz w:val="24"/>
                <w:szCs w:val="24"/>
              </w:rPr>
              <w:t>train_y</w:t>
            </w:r>
            <w:proofErr w:type="spellEnd"/>
            <w:r w:rsidR="6FC78CCE" w:rsidRPr="004439EC">
              <w:rPr>
                <w:rFonts w:ascii="Consolas" w:eastAsia="Times New Roman" w:hAnsi="Consolas"/>
                <w:sz w:val="24"/>
                <w:szCs w:val="24"/>
              </w:rPr>
              <w:t xml:space="preserve">, </w:t>
            </w:r>
            <w:proofErr w:type="spellStart"/>
            <w:r w:rsidR="6FC78CCE" w:rsidRPr="004439EC">
              <w:rPr>
                <w:rFonts w:ascii="Consolas" w:eastAsia="Times New Roman" w:hAnsi="Consolas"/>
                <w:sz w:val="24"/>
                <w:szCs w:val="24"/>
              </w:rPr>
              <w:t>mymodel</w:t>
            </w:r>
            <w:proofErr w:type="spellEnd"/>
            <w:r w:rsidR="6FC78CCE" w:rsidRPr="004439EC">
              <w:rPr>
                <w:rFonts w:ascii="Consolas" w:eastAsia="Times New Roman" w:hAnsi="Consolas"/>
                <w:sz w:val="24"/>
                <w:szCs w:val="24"/>
              </w:rPr>
              <w:t>(</w:t>
            </w:r>
            <w:proofErr w:type="spellStart"/>
            <w:r w:rsidR="6FC78CCE" w:rsidRPr="004439EC">
              <w:rPr>
                <w:rFonts w:ascii="Consolas" w:eastAsia="Times New Roman" w:hAnsi="Consolas"/>
                <w:sz w:val="24"/>
                <w:szCs w:val="24"/>
              </w:rPr>
              <w:t>train_x</w:t>
            </w:r>
            <w:proofErr w:type="spellEnd"/>
            <w:r w:rsidR="6FC78CCE" w:rsidRPr="004439EC">
              <w:rPr>
                <w:rFonts w:ascii="Consolas" w:eastAsia="Times New Roman" w:hAnsi="Consolas"/>
                <w:sz w:val="24"/>
                <w:szCs w:val="24"/>
              </w:rPr>
              <w:t>))</w:t>
            </w:r>
          </w:p>
          <w:p w14:paraId="0CC5B634" w14:textId="7F3BF9AC" w:rsidR="00FA6691" w:rsidRPr="004439EC" w:rsidRDefault="6FC78CCE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r w:rsidRPr="004439EC">
              <w:rPr>
                <w:rFonts w:ascii="Consolas" w:eastAsia="Times New Roman" w:hAnsi="Consolas"/>
                <w:sz w:val="24"/>
                <w:szCs w:val="24"/>
              </w:rPr>
              <w:t>print(r2)</w:t>
            </w:r>
          </w:p>
          <w:p w14:paraId="6A01E073" w14:textId="09878A8D" w:rsidR="00FA6691" w:rsidRPr="004439EC" w:rsidRDefault="6FC78CCE" w:rsidP="004439EC">
            <w:pPr>
              <w:pStyle w:val="NoSpacing"/>
              <w:rPr>
                <w:rFonts w:ascii="Consolas" w:eastAsia="Times New Roman" w:hAnsi="Consolas"/>
                <w:sz w:val="24"/>
                <w:szCs w:val="24"/>
              </w:rPr>
            </w:pPr>
            <w:r w:rsidRPr="004439EC">
              <w:rPr>
                <w:rFonts w:ascii="Consolas" w:eastAsia="Times New Roman" w:hAnsi="Consolas"/>
                <w:sz w:val="24"/>
                <w:szCs w:val="24"/>
              </w:rPr>
              <w:t>print(</w:t>
            </w:r>
            <w:proofErr w:type="spellStart"/>
            <w:proofErr w:type="gramStart"/>
            <w:r w:rsidRPr="004439EC">
              <w:rPr>
                <w:rFonts w:ascii="Consolas" w:eastAsia="Times New Roman" w:hAnsi="Consolas"/>
                <w:sz w:val="24"/>
                <w:szCs w:val="24"/>
              </w:rPr>
              <w:t>mymodel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>(</w:t>
            </w:r>
            <w:proofErr w:type="gramEnd"/>
            <w:r w:rsidRPr="004439EC">
              <w:rPr>
                <w:rFonts w:ascii="Consolas" w:eastAsia="Times New Roman" w:hAnsi="Consolas"/>
                <w:sz w:val="24"/>
                <w:szCs w:val="24"/>
              </w:rPr>
              <w:t>5))</w:t>
            </w:r>
          </w:p>
          <w:p w14:paraId="32744E05" w14:textId="4331E7C4" w:rsidR="00FA6691" w:rsidRDefault="6FC78CCE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D70432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6F4BAE38" wp14:editId="3B54CC5E">
                  <wp:extent cx="4572000" cy="3429000"/>
                  <wp:effectExtent l="0" t="0" r="0" b="0"/>
                  <wp:docPr id="1903684055" name="Picture 19036840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3429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9530C7" w14:textId="77777777" w:rsidR="004439EC" w:rsidRPr="00D70432" w:rsidRDefault="004439EC" w:rsidP="69A5B4F9">
            <w:pPr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  <w:p w14:paraId="5F5331AB" w14:textId="0962575D" w:rsidR="00FA6691" w:rsidRPr="00D70432" w:rsidRDefault="522C6C66" w:rsidP="69A5B4F9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D70432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33A30F64" wp14:editId="4AD10076">
                  <wp:extent cx="1981200" cy="535459"/>
                  <wp:effectExtent l="0" t="0" r="0" b="0"/>
                  <wp:docPr id="1080073582" name="Picture 10800735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0" cy="5354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ABCEBC" w14:textId="3D6C9FAA" w:rsidR="00FA6691" w:rsidRPr="00D70432" w:rsidRDefault="00FA6691" w:rsidP="69A5B4F9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  <w:p w14:paraId="79442419" w14:textId="506FF3E8" w:rsidR="00FA6691" w:rsidRPr="00D70432" w:rsidRDefault="00FA6691" w:rsidP="69A5B4F9">
            <w:pPr>
              <w:rPr>
                <w:rFonts w:asciiTheme="majorBidi" w:hAnsiTheme="majorBidi" w:cstheme="majorBidi"/>
                <w:sz w:val="28"/>
                <w:szCs w:val="28"/>
              </w:rPr>
            </w:pPr>
          </w:p>
          <w:p w14:paraId="09D9E937" w14:textId="25E46C5B" w:rsidR="00FA6691" w:rsidRPr="00D70432" w:rsidRDefault="13842A79" w:rsidP="004439EC">
            <w:pPr>
              <w:pStyle w:val="NoSpacing"/>
              <w:rPr>
                <w:rFonts w:asciiTheme="majorBidi" w:hAnsiTheme="majorBidi" w:cstheme="majorBidi"/>
                <w:sz w:val="28"/>
                <w:szCs w:val="28"/>
              </w:rPr>
            </w:pPr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# As we get high </w:t>
            </w:r>
            <w:proofErr w:type="spellStart"/>
            <w:r w:rsidRPr="004439EC">
              <w:rPr>
                <w:rFonts w:ascii="Consolas" w:eastAsia="Times New Roman" w:hAnsi="Consolas"/>
                <w:sz w:val="24"/>
                <w:szCs w:val="24"/>
              </w:rPr>
              <w:t>rscore</w:t>
            </w:r>
            <w:proofErr w:type="spellEnd"/>
            <w:r w:rsidRPr="004439EC">
              <w:rPr>
                <w:rFonts w:ascii="Consolas" w:eastAsia="Times New Roman" w:hAnsi="Consolas"/>
                <w:sz w:val="24"/>
                <w:szCs w:val="24"/>
              </w:rPr>
              <w:t xml:space="preserve">  the model is working </w:t>
            </w:r>
            <w:proofErr w:type="gramStart"/>
            <w:r w:rsidRPr="004439EC">
              <w:rPr>
                <w:rFonts w:ascii="Consolas" w:eastAsia="Times New Roman" w:hAnsi="Consolas"/>
                <w:sz w:val="24"/>
                <w:szCs w:val="24"/>
              </w:rPr>
              <w:t>good</w:t>
            </w:r>
            <w:proofErr w:type="gramEnd"/>
          </w:p>
        </w:tc>
      </w:tr>
      <w:tr w:rsidR="00FA6691" w:rsidRPr="00D70432" w14:paraId="2FCE3ED7" w14:textId="77777777" w:rsidTr="00F44139">
        <w:trPr>
          <w:trHeight w:val="1869"/>
        </w:trPr>
        <w:tc>
          <w:tcPr>
            <w:tcW w:w="11220" w:type="dxa"/>
            <w:gridSpan w:val="4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</w:tcPr>
          <w:tbl>
            <w:tblPr>
              <w:tblStyle w:val="TableGrid"/>
              <w:tblW w:w="11016" w:type="dxa"/>
              <w:tblLayout w:type="fixed"/>
              <w:tblLook w:val="04A0" w:firstRow="1" w:lastRow="0" w:firstColumn="1" w:lastColumn="0" w:noHBand="0" w:noVBand="1"/>
            </w:tblPr>
            <w:tblGrid>
              <w:gridCol w:w="11016"/>
            </w:tblGrid>
            <w:tr w:rsidR="00FA6691" w:rsidRPr="00D70432" w14:paraId="00932186" w14:textId="77777777" w:rsidTr="69A5B4F9">
              <w:trPr>
                <w:trHeight w:val="658"/>
              </w:trPr>
              <w:tc>
                <w:tcPr>
                  <w:tcW w:w="11016" w:type="dxa"/>
                  <w:tcBorders>
                    <w:top w:val="single" w:sz="4" w:space="0" w:color="F3CC5F" w:themeColor="background2" w:themeShade="BF"/>
                    <w:left w:val="single" w:sz="4" w:space="0" w:color="F3CC5F" w:themeColor="background2" w:themeShade="BF"/>
                    <w:bottom w:val="single" w:sz="4" w:space="0" w:color="D29F0F" w:themeColor="background2" w:themeShade="80"/>
                    <w:right w:val="single" w:sz="4" w:space="0" w:color="F3CC5F" w:themeColor="background2" w:themeShade="BF"/>
                  </w:tcBorders>
                  <w:shd w:val="clear" w:color="auto" w:fill="F3CC5F" w:themeFill="background2" w:themeFillShade="BF"/>
                  <w:vAlign w:val="center"/>
                </w:tcPr>
                <w:p w14:paraId="607EEE91" w14:textId="3A9D224F" w:rsidR="00FA6691" w:rsidRPr="00D70432" w:rsidRDefault="00FA6691" w:rsidP="00FA6691">
                  <w:pPr>
                    <w:pStyle w:val="ListParagraph"/>
                    <w:numPr>
                      <w:ilvl w:val="0"/>
                      <w:numId w:val="8"/>
                    </w:numPr>
                    <w:spacing w:after="0" w:line="240" w:lineRule="auto"/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  <w:r w:rsidRPr="00D70432">
                    <w:rPr>
                      <w:rFonts w:asciiTheme="majorBidi" w:hAnsiTheme="majorBidi" w:cstheme="majorBidi"/>
                      <w:sz w:val="24"/>
                      <w:szCs w:val="24"/>
                    </w:rPr>
                    <w:lastRenderedPageBreak/>
                    <w:t>Learnings</w:t>
                  </w:r>
                </w:p>
              </w:tc>
            </w:tr>
            <w:tr w:rsidR="00FA6691" w:rsidRPr="00D70432" w14:paraId="25874308" w14:textId="77777777" w:rsidTr="69A5B4F9">
              <w:trPr>
                <w:trHeight w:val="741"/>
              </w:trPr>
              <w:tc>
                <w:tcPr>
                  <w:tcW w:w="11016" w:type="dxa"/>
                  <w:tcBorders>
                    <w:top w:val="single" w:sz="4" w:space="0" w:color="D29F0F" w:themeColor="background2" w:themeShade="80"/>
                    <w:left w:val="single" w:sz="4" w:space="0" w:color="D29F0F" w:themeColor="background2" w:themeShade="80"/>
                    <w:bottom w:val="single" w:sz="4" w:space="0" w:color="D29F0F" w:themeColor="background2" w:themeShade="80"/>
                    <w:right w:val="single" w:sz="4" w:space="0" w:color="D29F0F" w:themeColor="background2" w:themeShade="80"/>
                  </w:tcBorders>
                </w:tcPr>
                <w:p w14:paraId="2779B3EC" w14:textId="77777777" w:rsidR="00FA6691" w:rsidRPr="00D70432" w:rsidRDefault="00FA6691" w:rsidP="00FA6691">
                  <w:pPr>
                    <w:rPr>
                      <w:rFonts w:asciiTheme="majorBidi" w:hAnsiTheme="majorBidi" w:cstheme="majorBidi"/>
                      <w:sz w:val="24"/>
                      <w:szCs w:val="24"/>
                    </w:rPr>
                  </w:pPr>
                </w:p>
                <w:p w14:paraId="4797CC59" w14:textId="6EA60408" w:rsidR="00FA6691" w:rsidRPr="00D70432" w:rsidRDefault="18ECE9B3" w:rsidP="69A5B4F9">
                  <w:pPr>
                    <w:rPr>
                      <w:rFonts w:asciiTheme="majorBidi" w:eastAsia="Times New Roman" w:hAnsiTheme="majorBidi" w:cstheme="majorBidi"/>
                      <w:sz w:val="28"/>
                      <w:szCs w:val="28"/>
                    </w:rPr>
                  </w:pPr>
                  <w:r w:rsidRPr="00F44139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 xml:space="preserve">After creating random data for x and y we have divided it into train test part </w:t>
                  </w:r>
                  <w:r w:rsidR="6706F82F" w:rsidRPr="00F44139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with</w:t>
                  </w:r>
                  <w:r w:rsidRPr="00F44139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 xml:space="preserve"> 80:20 </w:t>
                  </w:r>
                  <w:r w:rsidR="227FAEBC" w:rsidRPr="00F44139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ratio.</w:t>
                  </w:r>
                  <w:r w:rsidR="76690FAD" w:rsidRPr="00F44139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 xml:space="preserve"> visualizes the data and the fitted models.</w:t>
                  </w:r>
                  <w:r w:rsidR="227FAEBC" w:rsidRPr="00F44139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 xml:space="preserve"> Then</w:t>
                  </w:r>
                  <w:r w:rsidR="63DAC98A" w:rsidRPr="00F44139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 xml:space="preserve"> after fitting </w:t>
                  </w:r>
                  <w:r w:rsidR="22EBAC5E" w:rsidRPr="00F44139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>model,</w:t>
                  </w:r>
                  <w:r w:rsidR="63DAC98A" w:rsidRPr="00F44139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 xml:space="preserve"> we have evaluated model performance using r square.</w:t>
                  </w:r>
                  <w:r w:rsidR="5BB243B0" w:rsidRPr="00F44139">
                    <w:rPr>
                      <w:rFonts w:asciiTheme="majorBidi" w:eastAsia="Times New Roman" w:hAnsiTheme="majorBidi" w:cstheme="majorBidi"/>
                      <w:sz w:val="24"/>
                      <w:szCs w:val="24"/>
                    </w:rPr>
                    <w:t xml:space="preserve"> Then make prediction using trained model</w:t>
                  </w:r>
                </w:p>
              </w:tc>
            </w:tr>
          </w:tbl>
          <w:p w14:paraId="6DC814AE" w14:textId="15227360" w:rsidR="00FA6691" w:rsidRPr="00D70432" w:rsidRDefault="00FA6691" w:rsidP="00FA6691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FA6691" w:rsidRPr="00D70432" w14:paraId="5BDC0423" w14:textId="77777777" w:rsidTr="69A5B4F9">
        <w:trPr>
          <w:trHeight w:val="359"/>
        </w:trPr>
        <w:tc>
          <w:tcPr>
            <w:tcW w:w="11220" w:type="dxa"/>
            <w:gridSpan w:val="4"/>
            <w:tcBorders>
              <w:top w:val="single" w:sz="4" w:space="0" w:color="D29F0F" w:themeColor="background2" w:themeShade="80"/>
              <w:left w:val="nil"/>
              <w:bottom w:val="nil"/>
              <w:right w:val="nil"/>
            </w:tcBorders>
            <w:vAlign w:val="center"/>
          </w:tcPr>
          <w:p w14:paraId="7FEDAB92" w14:textId="16BFC6CB" w:rsidR="00FA6691" w:rsidRPr="00D70432" w:rsidRDefault="00FA6691" w:rsidP="00FA6691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1BC3E199" w14:textId="16B9B15E" w:rsidR="0055075A" w:rsidRPr="00D70432" w:rsidRDefault="0055075A" w:rsidP="00BC6B13">
      <w:pPr>
        <w:tabs>
          <w:tab w:val="left" w:pos="9675"/>
        </w:tabs>
        <w:rPr>
          <w:rFonts w:asciiTheme="majorBidi" w:hAnsiTheme="majorBidi" w:cstheme="majorBidi"/>
          <w:sz w:val="24"/>
          <w:szCs w:val="24"/>
        </w:rPr>
      </w:pPr>
    </w:p>
    <w:sectPr w:rsidR="0055075A" w:rsidRPr="00D70432" w:rsidSect="009A188D">
      <w:footerReference w:type="default" r:id="rId19"/>
      <w:pgSz w:w="12240" w:h="15840"/>
      <w:pgMar w:top="720" w:right="720" w:bottom="630" w:left="72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16A7A3" w14:textId="77777777" w:rsidR="00962F42" w:rsidRDefault="00962F42" w:rsidP="0040472D">
      <w:pPr>
        <w:spacing w:after="0" w:line="240" w:lineRule="auto"/>
      </w:pPr>
      <w:r>
        <w:separator/>
      </w:r>
    </w:p>
  </w:endnote>
  <w:endnote w:type="continuationSeparator" w:id="0">
    <w:p w14:paraId="6DAD586F" w14:textId="77777777" w:rsidR="00962F42" w:rsidRDefault="00962F42" w:rsidP="004047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C966BC" w14:textId="11FFF079" w:rsidR="0040472D" w:rsidRDefault="0055075A" w:rsidP="0055075A">
    <w:pPr>
      <w:pStyle w:val="Footer"/>
      <w:jc w:val="center"/>
    </w:pPr>
    <w:r>
      <w:t>Vidyalankar School of Information Technolog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F39401" w14:textId="77777777" w:rsidR="00962F42" w:rsidRDefault="00962F42" w:rsidP="0040472D">
      <w:pPr>
        <w:spacing w:after="0" w:line="240" w:lineRule="auto"/>
      </w:pPr>
      <w:r>
        <w:separator/>
      </w:r>
    </w:p>
  </w:footnote>
  <w:footnote w:type="continuationSeparator" w:id="0">
    <w:p w14:paraId="2F2914E8" w14:textId="77777777" w:rsidR="00962F42" w:rsidRDefault="00962F42" w:rsidP="004047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413CC"/>
    <w:multiLevelType w:val="hybridMultilevel"/>
    <w:tmpl w:val="ACC8F5EA"/>
    <w:lvl w:ilvl="0" w:tplc="6530522A">
      <w:start w:val="1"/>
      <w:numFmt w:val="lowerLetter"/>
      <w:lvlText w:val="%1)"/>
      <w:lvlJc w:val="left"/>
      <w:pPr>
        <w:ind w:left="720" w:hanging="360"/>
      </w:pPr>
      <w:rPr>
        <w:rFonts w:ascii="Arial" w:hAnsi="Arial" w:cs="Arial" w:hint="default"/>
        <w:sz w:val="2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6C1FBA"/>
    <w:multiLevelType w:val="hybridMultilevel"/>
    <w:tmpl w:val="06683A5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88008C"/>
    <w:multiLevelType w:val="hybridMultilevel"/>
    <w:tmpl w:val="C740A0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88513C"/>
    <w:multiLevelType w:val="hybridMultilevel"/>
    <w:tmpl w:val="061822E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660634"/>
    <w:multiLevelType w:val="hybridMultilevel"/>
    <w:tmpl w:val="39D4C338"/>
    <w:lvl w:ilvl="0" w:tplc="E044186C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4B12D4"/>
    <w:multiLevelType w:val="hybridMultilevel"/>
    <w:tmpl w:val="F6D4CF72"/>
    <w:lvl w:ilvl="0" w:tplc="D918FC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2F2DA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0663E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D0477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C0BB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E8DD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CA6A3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D641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45897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C866DBE"/>
    <w:multiLevelType w:val="hybridMultilevel"/>
    <w:tmpl w:val="4A24A7E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68077E"/>
    <w:multiLevelType w:val="hybridMultilevel"/>
    <w:tmpl w:val="4A24A7E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F73AC1"/>
    <w:multiLevelType w:val="hybridMultilevel"/>
    <w:tmpl w:val="E07CB63A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8"/>
  </w:num>
  <w:num w:numId="3">
    <w:abstractNumId w:val="2"/>
  </w:num>
  <w:num w:numId="4">
    <w:abstractNumId w:val="4"/>
  </w:num>
  <w:num w:numId="5">
    <w:abstractNumId w:val="3"/>
  </w:num>
  <w:num w:numId="6">
    <w:abstractNumId w:val="1"/>
  </w:num>
  <w:num w:numId="7">
    <w:abstractNumId w:val="0"/>
  </w:num>
  <w:num w:numId="8">
    <w:abstractNumId w:val="6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DI1MTExN7IwNzNX0lEKTi0uzszPAykwqgUAqaKoFSwAAAA="/>
  </w:docVars>
  <w:rsids>
    <w:rsidRoot w:val="00D279F0"/>
    <w:rsid w:val="00026204"/>
    <w:rsid w:val="000C2B4E"/>
    <w:rsid w:val="000C2B8A"/>
    <w:rsid w:val="000C5195"/>
    <w:rsid w:val="000E4CC7"/>
    <w:rsid w:val="000E7C6A"/>
    <w:rsid w:val="000F2931"/>
    <w:rsid w:val="00112CDB"/>
    <w:rsid w:val="001154FA"/>
    <w:rsid w:val="00120B77"/>
    <w:rsid w:val="00142AE5"/>
    <w:rsid w:val="00170AE4"/>
    <w:rsid w:val="00177357"/>
    <w:rsid w:val="0018586E"/>
    <w:rsid w:val="00187466"/>
    <w:rsid w:val="001A09C9"/>
    <w:rsid w:val="001B788F"/>
    <w:rsid w:val="00204FA3"/>
    <w:rsid w:val="00241070"/>
    <w:rsid w:val="002615C3"/>
    <w:rsid w:val="00263C8C"/>
    <w:rsid w:val="002670CB"/>
    <w:rsid w:val="002930E8"/>
    <w:rsid w:val="002B4F68"/>
    <w:rsid w:val="002C4F81"/>
    <w:rsid w:val="002D1185"/>
    <w:rsid w:val="002D2CA5"/>
    <w:rsid w:val="002D69E0"/>
    <w:rsid w:val="00325FD9"/>
    <w:rsid w:val="00326BA3"/>
    <w:rsid w:val="00354F94"/>
    <w:rsid w:val="00373E2F"/>
    <w:rsid w:val="00380748"/>
    <w:rsid w:val="00386834"/>
    <w:rsid w:val="003F7D69"/>
    <w:rsid w:val="0040472D"/>
    <w:rsid w:val="004274DF"/>
    <w:rsid w:val="004439EC"/>
    <w:rsid w:val="00471224"/>
    <w:rsid w:val="00472F2E"/>
    <w:rsid w:val="00491CB3"/>
    <w:rsid w:val="00495576"/>
    <w:rsid w:val="004B2575"/>
    <w:rsid w:val="004B2CB2"/>
    <w:rsid w:val="004E6B98"/>
    <w:rsid w:val="0050067E"/>
    <w:rsid w:val="005326FF"/>
    <w:rsid w:val="00541D42"/>
    <w:rsid w:val="0055075A"/>
    <w:rsid w:val="005759A0"/>
    <w:rsid w:val="005917A5"/>
    <w:rsid w:val="005B54BC"/>
    <w:rsid w:val="005C3D88"/>
    <w:rsid w:val="005C3F95"/>
    <w:rsid w:val="005D15AB"/>
    <w:rsid w:val="00620524"/>
    <w:rsid w:val="00643BCD"/>
    <w:rsid w:val="006450AD"/>
    <w:rsid w:val="0065529E"/>
    <w:rsid w:val="00667480"/>
    <w:rsid w:val="00680AF8"/>
    <w:rsid w:val="006C6A09"/>
    <w:rsid w:val="006F67B8"/>
    <w:rsid w:val="007014D2"/>
    <w:rsid w:val="0076149B"/>
    <w:rsid w:val="00804687"/>
    <w:rsid w:val="00815E6D"/>
    <w:rsid w:val="0081736C"/>
    <w:rsid w:val="008207BB"/>
    <w:rsid w:val="00826B53"/>
    <w:rsid w:val="00863CC5"/>
    <w:rsid w:val="008815D9"/>
    <w:rsid w:val="00882736"/>
    <w:rsid w:val="0088693A"/>
    <w:rsid w:val="008B1864"/>
    <w:rsid w:val="008B393C"/>
    <w:rsid w:val="008B3B9C"/>
    <w:rsid w:val="008B49B1"/>
    <w:rsid w:val="008C3FAB"/>
    <w:rsid w:val="00945576"/>
    <w:rsid w:val="00951DD6"/>
    <w:rsid w:val="00952481"/>
    <w:rsid w:val="00954FD9"/>
    <w:rsid w:val="00962F42"/>
    <w:rsid w:val="00985D04"/>
    <w:rsid w:val="009A188D"/>
    <w:rsid w:val="00A13CC0"/>
    <w:rsid w:val="00A26598"/>
    <w:rsid w:val="00A2755D"/>
    <w:rsid w:val="00A34144"/>
    <w:rsid w:val="00A3665F"/>
    <w:rsid w:val="00A40CB7"/>
    <w:rsid w:val="00A5759F"/>
    <w:rsid w:val="00A8271F"/>
    <w:rsid w:val="00AB1429"/>
    <w:rsid w:val="00AC32EF"/>
    <w:rsid w:val="00AD0697"/>
    <w:rsid w:val="00B21801"/>
    <w:rsid w:val="00B774B5"/>
    <w:rsid w:val="00B9115B"/>
    <w:rsid w:val="00BC1F26"/>
    <w:rsid w:val="00BC6B13"/>
    <w:rsid w:val="00BE217B"/>
    <w:rsid w:val="00C105D0"/>
    <w:rsid w:val="00C1651E"/>
    <w:rsid w:val="00C604E2"/>
    <w:rsid w:val="00C60F70"/>
    <w:rsid w:val="00C7504B"/>
    <w:rsid w:val="00CA2DC6"/>
    <w:rsid w:val="00CA3229"/>
    <w:rsid w:val="00CB234F"/>
    <w:rsid w:val="00CB7D18"/>
    <w:rsid w:val="00D013BD"/>
    <w:rsid w:val="00D05AF6"/>
    <w:rsid w:val="00D279F0"/>
    <w:rsid w:val="00D27CD9"/>
    <w:rsid w:val="00D342D4"/>
    <w:rsid w:val="00D362B7"/>
    <w:rsid w:val="00D413FD"/>
    <w:rsid w:val="00D60A82"/>
    <w:rsid w:val="00D70432"/>
    <w:rsid w:val="00D765DE"/>
    <w:rsid w:val="00DA5BD7"/>
    <w:rsid w:val="00E252AA"/>
    <w:rsid w:val="00E560E9"/>
    <w:rsid w:val="00E86374"/>
    <w:rsid w:val="00E86C1E"/>
    <w:rsid w:val="00EC263C"/>
    <w:rsid w:val="00EE7DCF"/>
    <w:rsid w:val="00EF1C10"/>
    <w:rsid w:val="00F00B6F"/>
    <w:rsid w:val="00F01334"/>
    <w:rsid w:val="00F11670"/>
    <w:rsid w:val="00F17E34"/>
    <w:rsid w:val="00F2242D"/>
    <w:rsid w:val="00F4067B"/>
    <w:rsid w:val="00F44139"/>
    <w:rsid w:val="00FA502C"/>
    <w:rsid w:val="00FA6691"/>
    <w:rsid w:val="00FC5142"/>
    <w:rsid w:val="00FC5711"/>
    <w:rsid w:val="00FC63FF"/>
    <w:rsid w:val="00FE2021"/>
    <w:rsid w:val="00FF4B92"/>
    <w:rsid w:val="00FF7AAA"/>
    <w:rsid w:val="01042147"/>
    <w:rsid w:val="0170B8E3"/>
    <w:rsid w:val="0282133E"/>
    <w:rsid w:val="036B696F"/>
    <w:rsid w:val="039AD7D8"/>
    <w:rsid w:val="04EADDBA"/>
    <w:rsid w:val="04F0CAB7"/>
    <w:rsid w:val="0897035D"/>
    <w:rsid w:val="0B0CE084"/>
    <w:rsid w:val="0E7C396D"/>
    <w:rsid w:val="0F39EA8B"/>
    <w:rsid w:val="1006CF45"/>
    <w:rsid w:val="107B88FD"/>
    <w:rsid w:val="10C3F701"/>
    <w:rsid w:val="1125D5FA"/>
    <w:rsid w:val="13842A79"/>
    <w:rsid w:val="18C0DEB6"/>
    <w:rsid w:val="18ECE9B3"/>
    <w:rsid w:val="19F8BC43"/>
    <w:rsid w:val="1A8947F2"/>
    <w:rsid w:val="1C82A027"/>
    <w:rsid w:val="1DC0E8B4"/>
    <w:rsid w:val="227FAEBC"/>
    <w:rsid w:val="22EBAC5E"/>
    <w:rsid w:val="247B880C"/>
    <w:rsid w:val="2699EA6F"/>
    <w:rsid w:val="2B037F55"/>
    <w:rsid w:val="2BB4851D"/>
    <w:rsid w:val="2C698E49"/>
    <w:rsid w:val="2C746A96"/>
    <w:rsid w:val="2D75CA2A"/>
    <w:rsid w:val="2EFAC559"/>
    <w:rsid w:val="2F4D0ABD"/>
    <w:rsid w:val="300F2C15"/>
    <w:rsid w:val="3591B8E8"/>
    <w:rsid w:val="35D0E38C"/>
    <w:rsid w:val="38F0EF88"/>
    <w:rsid w:val="39A93CA9"/>
    <w:rsid w:val="3B5CDBC9"/>
    <w:rsid w:val="3C0355A0"/>
    <w:rsid w:val="3C903F68"/>
    <w:rsid w:val="3DC5B6D9"/>
    <w:rsid w:val="44295CDC"/>
    <w:rsid w:val="451926CB"/>
    <w:rsid w:val="456941D9"/>
    <w:rsid w:val="463F6EC3"/>
    <w:rsid w:val="46C99304"/>
    <w:rsid w:val="4950DD8F"/>
    <w:rsid w:val="4D8C2D2E"/>
    <w:rsid w:val="4E3DC3B3"/>
    <w:rsid w:val="4E7C23BF"/>
    <w:rsid w:val="4EABB476"/>
    <w:rsid w:val="4F4C7514"/>
    <w:rsid w:val="5021A1FB"/>
    <w:rsid w:val="51D694EB"/>
    <w:rsid w:val="52045493"/>
    <w:rsid w:val="522C6C66"/>
    <w:rsid w:val="553BF555"/>
    <w:rsid w:val="57274896"/>
    <w:rsid w:val="575B5AA0"/>
    <w:rsid w:val="57CAC084"/>
    <w:rsid w:val="5A26959C"/>
    <w:rsid w:val="5A92FB62"/>
    <w:rsid w:val="5BB243B0"/>
    <w:rsid w:val="5BF694AD"/>
    <w:rsid w:val="5C863143"/>
    <w:rsid w:val="6341AFB2"/>
    <w:rsid w:val="63DAC98A"/>
    <w:rsid w:val="644F123A"/>
    <w:rsid w:val="64C174CE"/>
    <w:rsid w:val="662CB3B5"/>
    <w:rsid w:val="66B9FC19"/>
    <w:rsid w:val="6706F82F"/>
    <w:rsid w:val="67FC1D18"/>
    <w:rsid w:val="69A5B4F9"/>
    <w:rsid w:val="6C345356"/>
    <w:rsid w:val="6C8DA427"/>
    <w:rsid w:val="6FC78CCE"/>
    <w:rsid w:val="7023B053"/>
    <w:rsid w:val="71B3176C"/>
    <w:rsid w:val="71BAC430"/>
    <w:rsid w:val="71F2FB46"/>
    <w:rsid w:val="764F2079"/>
    <w:rsid w:val="76690FAD"/>
    <w:rsid w:val="769D9CCC"/>
    <w:rsid w:val="76DF0C03"/>
    <w:rsid w:val="78D9D850"/>
    <w:rsid w:val="7BDD79FE"/>
    <w:rsid w:val="7C7BB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00D6F8"/>
  <w15:docId w15:val="{6DDF5A08-B597-4FBC-8DD1-1396FE2BA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013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047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472D"/>
  </w:style>
  <w:style w:type="paragraph" w:styleId="Footer">
    <w:name w:val="footer"/>
    <w:basedOn w:val="Normal"/>
    <w:link w:val="FooterChar"/>
    <w:uiPriority w:val="99"/>
    <w:unhideWhenUsed/>
    <w:rsid w:val="004047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472D"/>
  </w:style>
  <w:style w:type="paragraph" w:styleId="BalloonText">
    <w:name w:val="Balloon Text"/>
    <w:basedOn w:val="Normal"/>
    <w:link w:val="BalloonTextChar"/>
    <w:uiPriority w:val="99"/>
    <w:semiHidden/>
    <w:unhideWhenUsed/>
    <w:rsid w:val="00FC57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571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00B6F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5248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E4CC7"/>
    <w:pPr>
      <w:spacing w:after="160" w:line="259" w:lineRule="auto"/>
      <w:ind w:left="720"/>
      <w:contextualSpacing/>
    </w:pPr>
    <w:rPr>
      <w:rFonts w:eastAsiaTheme="minorHAnsi"/>
      <w:szCs w:val="20"/>
      <w:lang w:eastAsia="en-US" w:bidi="hi-IN"/>
    </w:rPr>
  </w:style>
  <w:style w:type="paragraph" w:styleId="NoSpacing">
    <w:name w:val="No Spacing"/>
    <w:uiPriority w:val="1"/>
    <w:qFormat/>
    <w:rsid w:val="00170AE4"/>
    <w:pPr>
      <w:spacing w:after="0" w:line="240" w:lineRule="auto"/>
    </w:pPr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5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1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18196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41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2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77019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09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7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2cfe8bfe-e38b-4fdc-847d-ff1cb45df1d4" xsi:nil="true"/>
    <lcf76f155ced4ddcb4097134ff3c332f xmlns="2cfe8bfe-e38b-4fdc-847d-ff1cb45df1d4">
      <Terms xmlns="http://schemas.microsoft.com/office/infopath/2007/PartnerControls"/>
    </lcf76f155ced4ddcb4097134ff3c332f>
    <TaxCatchAll xmlns="5221833c-1b19-4e53-91d3-af95fa3b625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2DAE899E78D94899010B19DADEFDD4" ma:contentTypeVersion="11" ma:contentTypeDescription="Create a new document." ma:contentTypeScope="" ma:versionID="7c36eabb4fcfe128908f4a4942647a00">
  <xsd:schema xmlns:xsd="http://www.w3.org/2001/XMLSchema" xmlns:xs="http://www.w3.org/2001/XMLSchema" xmlns:p="http://schemas.microsoft.com/office/2006/metadata/properties" xmlns:ns2="2cfe8bfe-e38b-4fdc-847d-ff1cb45df1d4" xmlns:ns3="5221833c-1b19-4e53-91d3-af95fa3b6253" targetNamespace="http://schemas.microsoft.com/office/2006/metadata/properties" ma:root="true" ma:fieldsID="b5d3a66031bf88c73e865d77da27a734" ns2:_="" ns3:_="">
    <xsd:import namespace="2cfe8bfe-e38b-4fdc-847d-ff1cb45df1d4"/>
    <xsd:import namespace="5221833c-1b19-4e53-91d3-af95fa3b6253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fe8bfe-e38b-4fdc-847d-ff1cb45df1d4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lcf76f155ced4ddcb4097134ff3c332f" ma:index="10" nillable="true" ma:taxonomy="true" ma:internalName="lcf76f155ced4ddcb4097134ff3c332f" ma:taxonomyFieldName="MediaServiceImageTags" ma:displayName="Image Tags" ma:readOnly="false" ma:fieldId="{5cf76f15-5ced-4ddc-b409-7134ff3c332f}" ma:taxonomyMulti="true" ma:sspId="4ceeff53-16f0-4e5c-aaf1-1892fffea6f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21833c-1b19-4e53-91d3-af95fa3b6253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603c064c-7b32-4227-ac71-d906f8b003b6}" ma:internalName="TaxCatchAll" ma:showField="CatchAllData" ma:web="5221833c-1b19-4e53-91d3-af95fa3b62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9627C7-4268-4D5F-8B2E-CEB007DB9C9C}">
  <ds:schemaRefs>
    <ds:schemaRef ds:uri="http://schemas.microsoft.com/office/2006/metadata/properties"/>
    <ds:schemaRef ds:uri="http://schemas.microsoft.com/office/infopath/2007/PartnerControls"/>
    <ds:schemaRef ds:uri="2cfe8bfe-e38b-4fdc-847d-ff1cb45df1d4"/>
    <ds:schemaRef ds:uri="5221833c-1b19-4e53-91d3-af95fa3b6253"/>
  </ds:schemaRefs>
</ds:datastoreItem>
</file>

<file path=customXml/itemProps2.xml><?xml version="1.0" encoding="utf-8"?>
<ds:datastoreItem xmlns:ds="http://schemas.openxmlformats.org/officeDocument/2006/customXml" ds:itemID="{23FFDAA5-3DCE-44F7-B8BB-3649C34F11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1618CD-E40C-4BC9-B658-4BE47CB8B0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fe8bfe-e38b-4fdc-847d-ff1cb45df1d4"/>
    <ds:schemaRef ds:uri="5221833c-1b19-4e53-91d3-af95fa3b62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279</Words>
  <Characters>1595</Characters>
  <Application>Microsoft Office Word</Application>
  <DocSecurity>0</DocSecurity>
  <Lines>13</Lines>
  <Paragraphs>3</Paragraphs>
  <ScaleCrop>false</ScaleCrop>
  <Company>OfficeTemplatesOnline.com</Company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fficeTemplatesOnline.com</dc:creator>
  <cp:lastModifiedBy>Ninad Karlekar</cp:lastModifiedBy>
  <cp:revision>13</cp:revision>
  <dcterms:created xsi:type="dcterms:W3CDTF">2023-08-30T01:37:00Z</dcterms:created>
  <dcterms:modified xsi:type="dcterms:W3CDTF">2023-10-10T19:20:00Z</dcterms:modified>
  <cp:version>OfficeTemplatesOnline.com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2DAE899E78D94899010B19DADEFDD4</vt:lpwstr>
  </property>
</Properties>
</file>